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Kazakhstan</w:t>
      </w:r>
      <w:r>
        <w:t xml:space="preserve"> </w:t>
      </w:r>
      <w:r>
        <w:t xml:space="preserve">Almaty</w:t>
      </w:r>
    </w:p>
    <w:bookmarkStart w:id="24"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School Name]</w:t>
      </w:r>
      <w:r>
        <w:br/>
      </w:r>
      <w:r>
        <w:t xml:space="preserve">[School Address]</w:t>
      </w:r>
      <w:r>
        <w:br/>
      </w:r>
      <w:r>
        <w:t xml:space="preserve">Almaty, Kazakhstan</w:t>
      </w:r>
    </w:p>
    <w:p>
      <w:pPr>
        <w:pStyle w:val="BodyText"/>
      </w:pPr>
      <w:r>
        <w:t xml:space="preserve">Dear Hiring Committee,</w:t>
      </w:r>
    </w:p>
    <w:p>
      <w:pPr>
        <w:pStyle w:val="BodyText"/>
      </w:pPr>
      <w:r>
        <w:t xml:space="preserve">I am writing to express my enthusiastic interest in the Secondary Teacher position at [School Name] in Almaty, Kazakhstan. With a deep passion for education and a commitment to fostering academic excellence, I am eager to contribute my skills and experience to support the growth of students in this vibrant city. My background as an experienced secondary educator, combined with my adaptability to diverse cultural environments, aligns seamlessly with the mission of [School Name] to provide high-quality education in Kazakhstan Almaty.</w:t>
      </w:r>
    </w:p>
    <w:bookmarkStart w:id="20" w:name="professional-background-and-expertise"/>
    <w:p>
      <w:pPr>
        <w:pStyle w:val="Heading3"/>
      </w:pPr>
      <w:r>
        <w:t xml:space="preserve">Professional Background and Expertise</w:t>
      </w:r>
    </w:p>
    <w:p>
      <w:pPr>
        <w:pStyle w:val="FirstParagraph"/>
      </w:pPr>
      <w:r>
        <w:t xml:space="preserve">Over the past [X years], I have dedicated myself to teaching secondary-level students in subjects such as [insert specific subjects, e.g., Mathematics, Science, English]. My teaching philosophy centers on creating an inclusive and engaging classroom environment where students feel empowered to explore their potential. I have successfully developed curricula that align with national standards while incorporating innovative pedagogical strategies to meet the needs of diverse learners. For instance, during my tenure at [Previous School], I implemented project-based learning initiatives that significantly improved student performance in standardized assessments by [X%]. This experience has reinforced my ability to balance academic rigor with student-centered approaches, ensuring that every learner can thrive.</w:t>
      </w:r>
    </w:p>
    <w:p>
      <w:pPr>
        <w:pStyle w:val="BodyText"/>
      </w:pPr>
      <w:r>
        <w:t xml:space="preserve">My commitment to professional growth is reflected in my continuous pursuit of advanced training. I have completed certifications in [insert relevant certifications, e.g., "Differentiated Instruction" or "Technology Integration in Education"], which have equipped me with tools to enhance classroom dynamics and address the unique challenges of secondary education. In Kazakhstan Almaty, where the educational landscape is rapidly evolving, I am particularly excited about the opportunity to contribute to initiatives that promote critical thinking and global competencies among students.</w:t>
      </w:r>
    </w:p>
    <w:bookmarkEnd w:id="20"/>
    <w:bookmarkStart w:id="21" w:name="Xbaff4e2244faf77e02a26300ed042c51bbfa8f9"/>
    <w:p>
      <w:pPr>
        <w:pStyle w:val="Heading3"/>
      </w:pPr>
      <w:r>
        <w:t xml:space="preserve">Understanding of Educational Context in Kazakhstan Almaty</w:t>
      </w:r>
    </w:p>
    <w:p>
      <w:pPr>
        <w:pStyle w:val="FirstParagraph"/>
      </w:pPr>
      <w:r>
        <w:t xml:space="preserve">Kazakhstan Almaty has long been a hub of academic excellence, with its schools striving to prepare students for both national and international challenges. I am deeply inspired by the country’s vision to modernize its education system and emphasize STEM (Science, Technology, Engineering, and Mathematics) disciplines. As a Secondary Teacher in this region, I aim to support these goals by fostering a culture of curiosity and innovation. My familiarity with the Kazakhstani curriculum, combined with my ability to adapt teaching methods to align with local priorities, positions me to make meaningful contributions to your institution.</w:t>
      </w:r>
    </w:p>
    <w:p>
      <w:pPr>
        <w:pStyle w:val="BodyText"/>
      </w:pPr>
      <w:r>
        <w:t xml:space="preserve">Living and working in Kazakhstan Almaty would allow me to immerse myself in its rich cultural heritage while collaborating with educators who share a commitment to student success. I am particularly drawn to the city’s diverse population and its emphasis on multilingual education, which resonates with my experience in teaching English as a second language. I am confident that my adaptability, cultural sensitivity, and dedication to inclusive education will enable me to connect effectively with students and colleagues alike.</w:t>
      </w:r>
    </w:p>
    <w:bookmarkEnd w:id="21"/>
    <w:bookmarkStart w:id="22" w:name="why-school-name"/>
    <w:p>
      <w:pPr>
        <w:pStyle w:val="Heading3"/>
      </w:pPr>
      <w:r>
        <w:t xml:space="preserve">Why [School Name]?</w:t>
      </w:r>
    </w:p>
    <w:p>
      <w:pPr>
        <w:pStyle w:val="FirstParagraph"/>
      </w:pPr>
      <w:r>
        <w:t xml:space="preserve">[School Name] stands out as an institution that values both academic achievement and holistic development. I am particularly impressed by your focus on [mention specific programs or values of the school, e.g., "student-led inquiry" or "community engagement"], which aligns with my belief in education as a transformative force. I am eager to bring my expertise in [specific subject or skill] to support your students’ learning journeys and contribute to the school’s mission of nurturing future leaders.</w:t>
      </w:r>
    </w:p>
    <w:p>
      <w:pPr>
        <w:pStyle w:val="BodyText"/>
      </w:pPr>
      <w:r>
        <w:t xml:space="preserve">As a Secondary Teacher, I understand the importance of building strong relationships with students, parents, and colleagues. My ability to communicate effectively across cultural and linguistic boundaries has been instrumental in creating collaborative classrooms where every voice is valued. In Kazakhstan Almaty, I am committed to fostering a sense of community that encourages mutual respect and shared growth.</w:t>
      </w:r>
    </w:p>
    <w:bookmarkEnd w:id="22"/>
    <w:bookmarkStart w:id="23" w:name="conclusion"/>
    <w:p>
      <w:pPr>
        <w:pStyle w:val="Heading3"/>
      </w:pPr>
      <w:r>
        <w:t xml:space="preserve">Conclusion</w:t>
      </w:r>
    </w:p>
    <w:p>
      <w:pPr>
        <w:pStyle w:val="FirstParagraph"/>
      </w:pPr>
      <w:r>
        <w:t xml:space="preserve">In conclusion, I am excited about the opportunity to join [School Name] as a Secondary Teacher in Kazakhstan Almaty. My passion for education, combined with my proven track record in secondary teaching and my adaptability to new environments, makes me a strong candidate for this role. I would be honored to contribute my skills and dedication to your institution’s continued success.</w:t>
      </w:r>
    </w:p>
    <w:p>
      <w:pPr>
        <w:pStyle w:val="BodyText"/>
      </w:pPr>
      <w:r>
        <w:t xml:space="preserve">Thank you for considering my application. I look forward to the possibility of discussing how I can contribute to [School Name]’s mission of excellence in education.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econdary Teacher in Kazakhstan Almaty</dc:title>
  <dc:creator/>
  <dc:language>en</dc:language>
  <cp:keywords/>
  <dcterms:created xsi:type="dcterms:W3CDTF">2026-07-23T19:12:03Z</dcterms:created>
  <dcterms:modified xsi:type="dcterms:W3CDTF">2026-07-23T19:12:03Z</dcterms:modified>
</cp:coreProperties>
</file>

<file path=docProps/custom.xml><?xml version="1.0" encoding="utf-8"?>
<Properties xmlns="http://schemas.openxmlformats.org/officeDocument/2006/custom-properties" xmlns:vt="http://schemas.openxmlformats.org/officeDocument/2006/docPropsVTypes"/>
</file>